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31</w:t>
      </w:r>
      <w:r>
        <w:t xml:space="preserve"> </w:t>
      </w:r>
      <w:r>
        <w:t xml:space="preserve">พ.ค.</w:t>
      </w:r>
      <w:r>
        <w:t xml:space="preserve"> </w:t>
      </w:r>
      <w:r>
        <w:t xml:space="preserve">64)</w:t>
      </w:r>
    </w:p>
    <w:p>
      <w:pPr>
        <w:pStyle w:val="Date"/>
      </w:pPr>
      <w:r>
        <w:t xml:space="preserve">วันจันทร์ที่</w:t>
      </w:r>
      <w:r>
        <w:t xml:space="preserve"> </w:t>
      </w:r>
      <w:r>
        <w:t xml:space="preserve">12</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ผู้ชมทุกท่านะครับ เข้าสู่การแถลงข่าวของศูนย์บริหารสถานการณ์ COVID-19 จากทำเนียบรัฐบาล ประจำวันที่ 31 พฤษภาคม 2564 วันนี้ยังตรงกับวันงกับวันงดสูบบุหรี่โลกอีกด้วย ซึ่งช่วงสุดท้ายการแถลงนี่ รายการพิเศษของเราจะเชิญรองศาสตราจารย์ ภาควิชาอายุรศาสตร์ คณะแพทยศาสตร์ ศิริราชพยาบาล มหาวิทยาลัยมหิดลศิริราช ในฐานะของนายกสมาคมอุรเวชช์ แห่งประเทศไทย มาร่วมพูดคุย ว่าเรื่องของการสูบบุหรี่นั้นเพิ่มความเสี่ยงของการติดเชื้อ COVID-19 มากน้อยแค่ไหน แล้วกรณีที่สูบบุหรี่สามารถติดเชื้อได้อย่างไรกันบ้าง และเรื่องของ COVID ต่าง ๆ กลายทำลายปอดมากน้อยแค่ไหน เดี๋ยวช่วงท้ายรายการจะได้พูดคุยกัน ในช่วงเช้าที่ผ่านมาอาจจะเห็นตัวเลขต่าง ๆ นานานะครับ ของสถานการณ์ ถ้ามาเจาะลึกในรายละเอียดพื้นที่ตรงไหนบ้าง ตรงไหนยังมีความกังวลของทาง ศบค. และสิ่งที่สำคัญที่สุดก็คือว่า เราจะช่วยควบคุมการระบาดได้อย่างไร วันนี้เรียนเชิญนะครับ แพทย์หญิงอภิสมัย ศรีรังสรรค์ เรียนเชิญครับ</w:t>
      </w:r>
    </w:p>
    <w:p>
      <w:pPr>
        <w:pStyle w:val="BodyText"/>
      </w:pPr>
      <w:r>
        <w:t xml:space="preserve">(แพทย์หญิงอภิสมัย) กราบสวัสดีพี่น้องประชาชนและสื่อมวลชนทุกท่านนะคะ พบกันวันนี้ 31 พฤษภาคม วันงดสูบบุหรี่โลกนะคะ ก็มีความสัมพันธ์กับสถานการณ์การแพร่ระบาด COVID-19 เป็นอย่างยิ่งค่ะ มาดูสถานการณ์รอบโลกนิดหนึ่งนะคะ ตัวเลขผู้ติดเชื้อสำหรับวันนี้มีบวกขึ้นไป 400,000 รายทั่วโลก อันดับของประเทศไทยวันนี้ อยู่ที่ 22 ของโลกเมื่อเทียบกันสถานการณ์ทั้งโลก ไปดูตัวเลขรายวันนะคะ ของวันนี้ วันนี้นี่มีผู้ติดเชื้อทั้งสิ้น 5,485 รายนะคะ เป็นยอดจากเรือนจำ 1,953 รายนะคะ แล้วก็มีการเดินทางจากต่างประเทศ 57 รายนะคะ ยอดผู้เสียชีวิตวันนี้บวกอีก 19 คนค่ะ ทำให้ยอดผู้เสียชีวิตสะสม 937 คนนะคะ ผู้ที่รักษาตัวอยู่ในโรงพยาบาลที่เราเป็นห่วง ก็คือมีอาการหนัก 1,233 ราย ใช้เครื่องช่วยหายใจ 390 ราย แล้ววันนี้มีผู้ที่กลับบ้านในกล่องสีเขียวนะคะ ราย ค่ะ มันดูสถานการณ์กันนิดหนึ่งค่ะ ซึ่งสิ่งที่เราพยายามที่จะเปรียบเทียบให้เห็นในสไลด์ถัดไป ก็คือตัวเลขรวมค่ะ เมื่อแยก กทม. 1,356 นะคะ ถือได้ว่าเป็นตัวเลขสูงทีเดียว ปริมณฑลเกิน 1,000 ค่ะ 757 และจังหวัดอื่น ๆ อย่างที่ทุกท่านติดตามรายงานค่อนข้าง มีการแพร่ระบาดในหลาย ๆ จังหวัดนะคะ ตัวเลขรวม 3,475 รายค่ะ ถ้าไปดูค่ะ ถ้าไปดู แยกตามลำดับ 10 อันดับทั่วประเทศนี่นะคะ จะเห็นตัวเลขนนทบุรียังเป็นอันดับ 2 นะคะ ซึ่งการรายงานแต่ละคลัสเตอร์ของแต่ละจังหวัด เดี๋ยวไล่ดูไปนะคะ สมุทรปราการจะยังเจอที่โรงงานอาหารผลิตสำเร็จรูปจากสัตว์น้ำ เนื้อสัตว์นะคะ ซึ่งมีทั้งชาวไทยและชาวเมียนมานะคะ มีทั้งคอนโดมิเนียม แล้วก็รวมทั้งตลาดและชุมชนนะคะ ในส่วนของตลาดเป็นตลาดสำโรง ชุมชน และเคหะบางพลี อย่างนี้เป็นต้นนะคะ ก็ยังเป็นการรายงานชุมชนแออัดในส่วนของปทุมธานีก็เป็นตลาดแอร์นะคะ ซึ่งยังมีการติดตามอย่างต่อเนื่องจาก ชาวลำลูกกา โรงงานชาวลูกไก่ ชาวเมียนมา ชาวกัมพูชา ก็เป็นผู้ที่ทำงานโรงงานด้วยนะคะ ในส่วนของสระบุรีมีการกระจายอยู่ที่โรงงานแปรรูปเนื้อไก่เช่นกันนะคะ แล้วก็มีลักษณะทั้งชาวไทย ชาวต่างชาติ และชาวกัมพูชาเป็นผู้ที่ทำงานในโรงงานนะคะ ในส่วนของเพชรบุรี ก็ยังคงติดตามอยู่ที่โรงงานผลิตชิ้นส่วนอิเล็กทรอนิกส์นะคะ ซึ่งมีหลายสัญชาติอยู่ในนั้น มีทั้งชาวอินเดีย ชาวจีนนะคะ ตรังค่ะ อันดับที่ 7 นีี่นะคะ มีโรงงานผลิตถุงมือ และก็เริ่มเห็นการแพร่ระบาดไปยังชุมชนอย่างต่อเนื่องด้วยนะคะ ชลบุรีมีหลัก ๆ ที่อำเภอเมืองนะคะ ก็คือเป็นอำเภอบางทราย แรงงานชาวไทย ชาวเมียนมา และกัมพูชา ศรีราชานะคะ เป็นตลาดสดแล้วก็มีรายงานสัมผัสในชุมชนด้วยนะคะ อันดับที่ 9 ฉะเชิงเทรา เช่นกันค่ะ เป็นโรงงานชำแหละไก่ แล้วก็คล้าย ๆ กับรายงาน Cluster 1-8 ก่อนหน้านะคะ เป็นลักษณะโรงงานที่มีการอาศัยอยู่ร่วมกันทั้งหลาย ๆ เชื้อชาตินะคะ ในส่วนของ กทม. เช่นกันนะคะ วันนี้ กทม. มีรายงานตัวเลข 1,356 นะคะ ซึ่งในทั้งหมดนี้นะคะ จะเห็นจากตัวเลขที่แบ่งแยก ถ้าเป็นการพบในโรงพยาบาล ส่วนใหญ่จะเป็นตัวเลขคนไทยที่เดินเข้ารับการบริการนะคะ แต่ถ้าเป็นคัดกรองเชิงรุกในชุมชน ไม่ว่าจะเป็นตลาดชุมชน หรือโรงงาน สถานประกอบการ ส่วนใหญ่ตัวเลขจะอยู่ที่ต่างชาตินะคะ แล้วก็วันนี้ กทม. รายงานเรื่องของคลัสเตอร์ที่ต้องเฝ้าระวังนะคะ ก็มีที่พบใหม่เป็นบางนา แล้วก็สาทรนะคะ ในส่วนของ Cluster ที่ติดตามก็มีหลาย Cluster นะคะ ที่สถานการณ์ดีขึ้น ไม่พบรายงานผู้ติดเชื้อ บางคลัสเตอร์ก็เกิน 14 วันแล้วนะคะ กทม. ก็ได้รายงานความคืบหน้า แล้วก็เขตที่ยังไม่พบเชื้อนะคะ ก็ยังเป็นเขตที่ยังมีการเฝ้าระวังตรวจคัดกรองเชิงรุกแล้วก็มีการที่พยายามที่เฝ้าระวังควบคุมโรค เขตที่ยังไม่มีรายงาน Cluster ใหม่นะคะ ก็มีจะมีวังทองหลาง ลาดกระบัง บึงกุ่ม คันนายาว พญาไท, ตลิ่งชัน, บางกอกใหญ่, จอมทอง ธนบุรี ราชบูรณะ บางบอน หนองแขม บางขุนเทียน สายไหม คันนายาว แล้วก็มีคลองสานนะคะ ซึ่งก่อนหน้านี้ไม่มีนะคะ แต่วันนี้มีรายงานที่ชุมชนคลองต้นไทร บางลำภูล่างมีรายงานการ ติดเชื้อ 30 รายนะคะ ก็มีการพูดกันในที่ประชุมวันนี้ค่ะ ในส่วนของ กทม. วันนี้ ในที่ประชุม ทาง GISTDA ได้มีแผนภาพให้เห็นชัดเจน ลักษณะการกระจายตัวของตลาด อย่างที่เรียนให้พี่น้องประชาชนทราบต่อเนื่องกันมา 2-3 วันนี้นะคะ กทม. ได้มีการตรวจสอบพื้นที่ตลาดทั้งหมด อันนี้นับแค่ที่ลงทะเบียนนะคะ เป็นตลาดใหญ่ มีทั้งสิ้น 486 ตลาดนะคะ ถ้าสังเกตจุดเล็ก ๆ นิดหนึ่ง เป็นสีขาว ๆ เทา ๆ เป็นดาวกระจายนี่นะคะ อันนี้เป็นจำนวนตลาดทั้งหมดที่ทาง GISTDA นำมาแสดงเป็นจุดสีเทา ๆ นะคะ จุดสีน้ำเงินที่เห็นค่อนข้างเยอะ กระจุกอยู่ในส่วนกลางเป็นส่วนใหญ่นะคะ อันนี้เป็นจุดของตลาดที่ กทม. ได้มีการตรวจเชิงรุกแล้วได้มีการลงตรวจคัดกรองที่ยังเรียกว่ายัง Active มีการพบรายงานอย่างต่อเนื่อง ก็จะยังปรับเป็นสีน้ำเงินนะคะ ก็เปลี่ยนเป็นสีน้ำเงิน ถ้าเปลี่ยนจากจุดสีน้ำเงิน และมีสีดำอยู่ตรงกลาง อันนั้นเห็นยากนิดหนึ่งนะคะ อันนั้นนี่เป็นจุดตรวจที่ กทม. ตอนนี้นี่ตั้งเป็นสถานที่ตรวจ ก็การตรวจให้มีประสิทธิภาพมากขึ้น สุ่มตรวจตัวยา่งน้ำลายอย่างน้ำเป็นต้นนะคะตรงนี้นำเสนอให้พี่น้องประชาชนได้เห็นภาพค่ะ ว่าสีแดงยังเป็นพื้นที่ที่มีการระบาดหนักอยู่นะคะ หมายความว่า มีรายงานผู้ติดเชื้อเป็นประมาณสูง แล้วก็มีการค้นพบจากการคัดกรองเชิงรุกรายวัน จะเห็นลักษณะเป็นไข่แดงนะคะ ก็มีการกระจุกตัวอยู่ในพื้นที่ส่วนกลาง แต่อย่างไรก็ตาม กทม. ก็บอกว่ารายงานก็ยังคงระดมตรวจด้วยนะคะวันนี้ที่ประชุมก็มีความเป็นห่วง แล้วก็ขอให้ กทม. พิจารณานะคะ จำเป็นต้องขอความช่วยเหลือระดมตรวจนะคะ จำเป็นต้องขอความช่วยเหลือระดมตรวจแค่ไหน อย่างไร ในพื้นที่หลักถ้าตรวจพบผู้ติดเชื้อ ก็จะมีการคัดแยกความรุนแรง แล้วก็ส่งเข้าสู่ระบบการดูแลรักษา กับส่วนที่ยังไม่เกิดการระบาดนะคะ จะเฝ้าระวัง มีลักษณะที่ปลอดภัยนะคะ มีสิ่งที่ทางพี่น้องประชาชนฝากมานิดหนึ่งนะคะ คือเมื่อวานนี้นะคะ มีการรายงานในส่วนของห้วยขวาง ขออนุญาตเรียนทำความเข้าใจกับพี่น้องประชาชนนิดหนึ่งค่ะ คือการระบาดที่ห้วยขวาง ที่ กทม. รายงานวันที่ 29 พฤษภาคม ซึ่งทาง ศบค. ได้รายงานเมื่อวานนะคะ ขอเน้นย้ำค่ะ ว่า เป็นชุมชนโรงปูน และแคมป์ก่อสร้างนะคะ แต่ว่าอย่างไรก็ตามนี่ กทม. ลงตรวจการคัดกรองเชิงรุก ที่พื้นที่ตลาดด้วยนะคะ ต้องเรียนย้ำว่ารายงานผู้ติดเชื้อส่วนใหญ่นั้นมาจากโรงปูนและแคมป์ก่อสร้าง ไม่ใช่ตลาดห้วยขวางนะคะ ก็ขออนุญาตเรียนย้ำทำความเข้าใจ พี่น้องประชาชนก็ถามเข้ามาเป็นกังวลว่าไปตลาดได้หรือไหมนะคะ อยากจะเน้นย้ำนะคะ ว่าตลาดในชุมชนของท่านควรจะมีการร่วมไม้ร่วมมือทั้งภาคประชาชน เจ้าของตลาด พ่อค้า แม่ค้าในตลาด เราเป็นคนที่ช่วยเตือนตอกย้ำความปลอดภัยได้ค่ะ และพยายามทำให้มาตรการเข้มข้น ปลอดภัยก็จะเป็นการทำให้เกิดการเชื่อมั่นนะคะ ผู้ดูแลตลาดก็จะดูแลตัวเอง สวมหน้ากากอนามัยตลอดเวลา เว้นระยะห่าง มีจุดแอลกอฮอล์บริการ มีการคัดกรองเชิงรุก นะคะ ตรวจวัดอุณหภูมิมีการบันทึกบัญชีผู้ค้า ผู้ขาย อย่างนี้เป็นต้น ทุกตลาดก็สามารถเข้าไปดูมาตรการ Thai Stop COVID เพื่อที่จะทำให้ตลาดของเรา เป็นพื้นที่ปลอดภัยประชุม ศบค. มีการพูดคุย หารือกัน ในกรณีโรงงานผลิตอาหาร อย่างเช่น โรงงานชำแหละไก่นะคะ ที่มีการรายงานทั้งจังหวัดฉะเชิงเทรา สระบุรี นะคะ ก่อนหน้านี้ แล้ววันนี้ มีรายงานจากปทุมธานีค่ะ ก็มีการตั้งข้อสังเกตว่าต้องมีการทบทวนนะคะ ว่ามีปัจจัยอะไรเป็นปัจจัยร่วม ยกตัวอย่างเช่น มีการตั้งข้อสังเกตว่าเป็นไปได้หรือไม่ว่า พนักงานที่ทำงานในโรงงานต่าง ๆ เหล่านี้ อาจจะอาศัยอยู่ในที่พัก หอพักเดียวกัน โรงงานที่ 1 ไป โรงงานที่ 2 ก็เกิดการแพร่เชื้อนะคะ หรือมีการพูดคุยกันในเรื่องของ Subcontract ค่ะคนที่ดูแลคนงาน คนกลุ่มนี้ก็มีหน้าที่พาแรงงานนะคะ อาจจะนำส่งจากโรงงานที่ 1 ไปโรงงานที่ 2 ก็คงจะต้องไปดูมาตรการเว้นระยะในขณะที่มีการเดินทาง หรือมีการดูแลนะคะ ทำที่เข้าไปทำในสถานประกอบการ อย่างไรก็คงต้องมีการหารือกัน ทั้งในกรมควบคุมโรง กระทรวงสาธารณสุข กระทรวงแรงงาน ร่วมทั้งกระทรวงอุตสาหกรรมนะคะ เพื่อที่จะหามาตราการที่จะทำให้โรงงานปลอดภัยแล้วก็นำไปสู่สินค้าปลอดภัย ไปสู่ผู้บริโภคด้วยค่ะ สุดท้ายนะคะ เป็นวันงดสูบบุหรี่โลกนะคะ ก็ขออนุญาตเรียนนำข้อมูลจากองค์การอนามัยโลกนิดหนึ่งนะคะ ซึ่งสิ่งสำคัญนะคะ ก็คือว่าวันงดสูบบุหรี่โลกนี่นะคะ องค์การอนามัยโลกได้มีการประกาศเมื่อวันที่ 28 พฤษภาคม ขอให้ประชาชนเลิกสูบบุหรี่เพื่อลดสถานการณ์รุนแรงจาก COVID-19 นะคะ โดยองค์การอนามัยโลกนะคะ ได้ระบุว่าผู้สูบบุหรี่ถือเป็นผู้ที่มีความเสี่ยงต่อการติดเชื้อ COVID และเสียชีวิตมากกว่าคนทั่วไปมากกว่า 40-50 เปอร์เซ็นต์และสิ่งสำคัญนะคะ องค์การอนามัยโลกทั่วโลกมีผู้สูบบุหรี่ 1,100 ล้านคนทั่วโลก และมีผู้เสียชีวิตปีละไม่ต่ำกว่า 7 ล้านคน ตัวเลขไม่ต่ำกว่า 8 ล้านคนนะคะ และในจำนวนนี้ค่ะ 890,000 คน เสียชีวิตจากการสูบดมควันบุหรี่มือสอง ตัวเลขประเทศไทยนะคะ รายงานโดย คณะแพทยศาสตร์รามาธิบดี 60 นี่นะคะ พบรายงานคนไทย เสียชีวิตจากการสูบบุหรี่ 7,256 ราย แต่ตัวเลขรวมคนไทยสูบบุหรี่เกิน 10 ล้านนะคะ ไม่เคยลดลงค่ะเพราะว่าเมื่อมีคนเสียชีวิตปีละ 70,000 แต่เราพบว่าคนที่เป็นคนสูบบุหรี่หน้าใหม่แต่ละปีเกิน 70,000 นะคะ โดยเฉพาะอย่างยิ่งที่น่าเป็นห่วง ก็ค่ือค่อนข้างไปทางวัยรุ่น และเป็นการสูบบุหรี่ไฟฟ้า ขององค์การอนามัยโลกนะคะ ได้รายงานนนะคะ ว่าจากการสำรวจช่วงระบาดของ COVID-19 นี่นะคะ ทำให้คนจำนวนมากที่สูบบุหรี่เกิดความตั้งใจค่ะ มีความประสงค์จะเลิกบุหรี่ เนื่องจากค้นพบว่าปอดมีความสำคัญ และก็รู้ว่าบุหรี่นอกจากจะเสี่ยงต่อการติดเชื้อ COVID-19 และทำให้โรครุนแรงแล้วนะคะ ยังเป็นเหตุส่วนใหญ่ของโรคปอด โรคหัวใจ และหลอดเลือด โรคหลอดเลือด เบาหวาน หรือรวมทั้งในแง่เศรษฐกิจนะคะ การที่ต้องใช้จ่ายในการซื้อบุหรี่ และก็เป็นการสะท้อนให้เห็นว่าถ้าประชากรสุขภาพไม่ดีประเทศก็พัฒนาได้ยากลำบากนะคะ ดังนั้นปีนี้ค่ะ Camepage ที่สำคัญ องค์การอนามัยโลก นำร่องแล้ว 29 ประเทศนะคะ ด้วยหัวข้อ Commit to Quit ค่ะ แปลก็น่าจะเป็น</w:t>
      </w:r>
      <w:r>
        <w:t xml:space="preserve"> </w:t>
      </w:r>
      <w:r>
        <w:t xml:space="preserve">“</w:t>
      </w:r>
      <w:r>
        <w:t xml:space="preserve">ปีนี้เลิกแน่</w:t>
      </w:r>
      <w:r>
        <w:t xml:space="preserve">”</w:t>
      </w:r>
      <w:r>
        <w:t xml:space="preserve"> </w:t>
      </w:r>
      <w:r>
        <w:t xml:space="preserve">มีความตั้งใจที่จะเลิกบุหรี่ สามารถที่จะถึงเครื่องไม้เครื่องมือ หรือบริการที่ช่วยให้เขาสามารถเลิกบุหรี่ได้ บ้านเรานะคะ ก็มีคลินิกฟ้าใสกระจายอยู่ทั่วประเทศค่ะ ไปที่โรงพยาบาลใกล้ของทุกท่านก็เชื่อว่ามีแน่ ๆ นะคะ หรือว่าสะดวก โทรฟรี 1600 Quitline ก็สามารถที่จะปรึกษาในเรื่องของการเลิกบุหรี่ได้ ร่วมทั้งนะคะ ชุมชนมั่นคง ยั่งยืน ก็เชื่อว่าทางสมาคม ทางเรื่องของแพทย์สภาหรือทางเรื่องของแพทย์สภา ก็ขอความร่วมมือนะคะ ไปในส่วนของจังหวัดที่ช่วยรณรงค์ให้การเลิกบุหรี่เป็นวาระที่มีความสำคัญนะคะ เพื่อที่จะให้รณรงค์เลิกบุหรี่นะคะ มีความสำเร็จแล้วก็ยังนายกสมาคมอุรเวชช์ แห่งประเทศไทย</w:t>
      </w:r>
    </w:p>
    <w:p>
      <w:pPr>
        <w:pStyle w:val="BodyText"/>
      </w:pPr>
      <w:r>
        <w:t xml:space="preserve">(ในพระบรมราชูปถัมภ์) GISTDA วังทองหลาง, มีลาดกระบัง, บึงกุ่ม สะพานสูง, พระโขนง, คันนายาว พญาไท, ตลิ่งชัน, บางกอกใหญ่, จอมทอง ธนบุรี, ราชบูรณะ, บางบอน, หนองแขม บางขุนเทียน, สายไหม, คันนายาว Stop COVID Subcontract Commit To Quit 1600 Quitline Southeast Asia แพทยสมาคม</w:t>
      </w:r>
    </w:p>
    <w:p>
      <w:pPr>
        <w:pStyle w:val="BodyText"/>
      </w:pPr>
      <w:r>
        <w:t xml:space="preserve">(แห่งประเทศไทย ในพระบรมราชูปถัมภ์) สมาคมพยาบาลแห่งประเทศไทย</w:t>
      </w:r>
    </w:p>
    <w:p>
      <w:pPr>
        <w:pStyle w:val="BodyText"/>
      </w:pPr>
      <w:r>
        <w:t xml:space="preserve">(ในพระราชูปถัมภ์ สมเด็จพระศรีนครินทราบรมราชชนนี) ท่านรองศาสตราจารย์ นายแพทย์นิธิพัฒน์ เจียรกุล ภาควิชาอายุรศาสตร์ คณะแพทยศาสตร์ศิริราชพยาบาล มหาวิทยาลัยมหิดล นายกสมาคมอุรเวชช์แห่งประเทศไทยฯ ใช้กฎหมายนะคะ แต่ว่าขอเน้นย้ำให้มีการพัฒนาระบบให้บริการเลิกบุหรี่นะคะ แล้วก็ข่าวที่น่ายินดีค่ะ ก็คือว่า ปีนี้ สมาคมพยาบาลแห่งประเทศไทย</w:t>
      </w:r>
    </w:p>
    <w:p>
      <w:pPr>
        <w:pStyle w:val="BodyText"/>
      </w:pPr>
      <w:r>
        <w:t xml:space="preserve">(ในพระราชูปถัมภ์ สมเด็จพระศรีนครินทราบรมราชชนนี) ก็ได้รับรางวัลจากองค์การอนามัยโลกนะคะ เรื่องของการณรงค์เพื่อช่วยคนไทยเลิกบุหรี่ได้อย่างมีคุณค่านะคะ ประเทศในแถบ South Eaประเทศในแถบของเอเชียตะวันออกเฉียงใต้ด้วยนะคะ ก็ฝากรายละเอียดไว้เท่านี้ค่ะ สำหรับวันนี้ค่ะ</w:t>
      </w:r>
    </w:p>
    <w:p>
      <w:pPr>
        <w:pStyle w:val="BodyText"/>
      </w:pPr>
      <w:r>
        <w:t xml:space="preserve">(คุณสุภนันท์) ครับ สำหรับวันนี้ไม่มีประเด็นคำถามเพิ่มเติม มีอะไรจะฝากทิ้งท้ายไหมครับ</w:t>
      </w:r>
    </w:p>
    <w:p>
      <w:pPr>
        <w:pStyle w:val="BodyText"/>
      </w:pPr>
      <w:r>
        <w:t xml:space="preserve">(แพทย์หญิงอภิสมัย) สุดท้ายนะคะ เพราะว่าอย่างที่เรียนย้ำมาทุก ๆ ค่ะ ว่าเราเห็นบุคลากรทางการแพทย์ ทำงานอย่างเหน็ดเหนื่อยมีความเสี่ยง สิ่งสำคัญนะคะ ก็คืออยากให้ทุกท่านได้ตระหนักถึงความสำคัญของท่านเองนะคะ แล้วก็ดูแลตัวเองด้วยนะคะ แล้วก็สิ่งสำคัญที่เน้นย้ำตอนนี้นะคะ ก็คือขอให้พี่น้องประชาชนช่วยกันดูแลบุคลากรทางการแพทย์ค่ะ ปกป้องพวกเขาโดยการไม่ปกปิดข้อมูลนะคะ ก็จะทำให้สถานการณ์การดูแลผู้ป่วยเป็นไปได้อย่างมีประสิทธิภาพค่ะ สำหรัววันนี้ก็ขอฝากไว้แค่นี้ค่ะ</w:t>
      </w:r>
    </w:p>
    <w:p>
      <w:pPr>
        <w:pStyle w:val="BodyText"/>
      </w:pPr>
      <w:r>
        <w:t xml:space="preserve">(คุณสุภนันท์) ครับ ขอบคุณนะครับ ท่านผู้ช่วยโฆษก ศบค. แพทย์หญิงอภิสมัย ศรีรังสรรค์ นะครับ มานำเรียนกับตัวเลขที่หลายท่านเห็นไปก่อนเมื่อช่วงเช้านะครับ จากเหตุของ COVID-19 นะครับ รายงานตัวเลข หลายท่านอาจจะตกใจ ตัวเลขนั้น ค่อนข้างจะสูงพอสมควร แต่ว่าพอมาทำความเข้าใจแล้ว ภาพรวมของสถานการณ์การระบาดในแต่ละพื้นที่ ก็จะเห็นอุปกรณ์ เครื่องไม้เครื่องมือครับ มีความเสี่ยงมากน้อยแค่ไหน การเดินทางการระมัดระวังก็จะมีความเข้มข้นขึ้นไปตามลักษณะของพื้นที่คัรบ ลำดับต่อไปเป็นการแถลงข่าวสื่อสารทำความเข้าใจกับชาวต่างชาติในรูปภาคภาษาอังกฤษนะครับ เรียนเชิญท่านณัฐภาณุ นพคุณ 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 ขอบคุณนะครับ ท่านณัฐภาณุ นพคุณนะครับ รองอธิบดีกรมสารนิเทศ และรองโฆษกกระทรวงการต่างประเทศ คุณผู้ชมครับ เนื่องในวันนี้ วันงดสูบบุหรี่โลกนะครับ รื่องที่ผู้ที่สูบบุหรี่แล้วไปรับเชื้อ COVID จากการที่เป็นผู้สูบบุหรี่กับกรณีติดเชื้อ COVID-19 ทางรายการพิเศษของ ศบค. รัฐบาล เราจะได้พูดคุยกันนะครับ กับ ท่านรองศาสตราจารย์ นายแพทย์นิธิพัฒน์ เจียรกุล ภาควิชาอายุรศาสตร์ คณะแพทยศาสตร์ศิริราชพยาบาล มหาวิทยาลัยมหิดล ในฐานะนายกสมาคมอุรเวชช์แห่งประเทศไทยฯ ช่วงนี้พักกันครู่เดียว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31 พ.ค. 64)</dc:title>
  <dc:creator/>
  <cp:keywords/>
  <dcterms:created xsi:type="dcterms:W3CDTF">2024-02-12T07:14:03Z</dcterms:created>
  <dcterms:modified xsi:type="dcterms:W3CDTF">2024-02-12T07: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มภาพันธ์ 2567 เวลา 13.00 น.</vt:lpwstr>
  </property>
  <property fmtid="{D5CDD505-2E9C-101B-9397-08002B2CF9AE}" pid="3" name="subtitle">
    <vt:lpwstr/>
  </property>
</Properties>
</file>